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6CC4" w:rsidRDefault="00E622DB" w:rsidP="00E622DB">
      <w:pPr>
        <w:pStyle w:val="Heading1"/>
      </w:pPr>
      <w:r>
        <w:t>Uri:/register</w:t>
      </w:r>
    </w:p>
    <w:p w:rsidR="00E622DB" w:rsidRDefault="00E622DB" w:rsidP="00E622DB">
      <w:pPr>
        <w:pStyle w:val="Heading2"/>
      </w:pPr>
      <w:r w:rsidRPr="00E622DB">
        <w:t>POST</w:t>
      </w:r>
      <w:r>
        <w:t>:</w:t>
      </w:r>
    </w:p>
    <w:p w:rsidR="00E622DB" w:rsidRDefault="00E622DB" w:rsidP="00E622DB">
      <w:r>
        <w:t>Register</w:t>
      </w:r>
    </w:p>
    <w:p w:rsidR="00E622DB" w:rsidRPr="00C75A77" w:rsidRDefault="00E622DB" w:rsidP="00E622DB">
      <w:pPr>
        <w:pStyle w:val="ListParagraph"/>
        <w:numPr>
          <w:ilvl w:val="0"/>
          <w:numId w:val="1"/>
        </w:numPr>
      </w:pPr>
      <w:r w:rsidRPr="00C75A77">
        <w:t>Data Params:</w:t>
      </w:r>
    </w:p>
    <w:p w:rsidR="00E622DB" w:rsidRDefault="00E622DB" w:rsidP="00E622DB">
      <w:pPr>
        <w:pStyle w:val="ListParagraph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</w:t>
      </w:r>
      <w:proofErr w:type="spellStart"/>
      <w:proofErr w:type="gramStart"/>
      <w:r>
        <w:t>username:password</w:t>
      </w:r>
      <w:proofErr w:type="spellEnd"/>
      <w:proofErr w:type="gramEnd"/>
      <w:r>
        <w:t xml:space="preserve"> in base64 encoding</w:t>
      </w:r>
    </w:p>
    <w:p w:rsidR="00E622DB" w:rsidRDefault="00E622DB" w:rsidP="00E622DB">
      <w:pPr>
        <w:pStyle w:val="ListParagraph"/>
      </w:pPr>
      <w:r>
        <w:t>Phone number: = [int]</w:t>
      </w:r>
    </w:p>
    <w:p w:rsidR="00E622DB" w:rsidRDefault="00E622DB" w:rsidP="00E622DB">
      <w:pPr>
        <w:pStyle w:val="ListParagraph"/>
      </w:pPr>
      <w:r>
        <w:t>Trusted account username= [str] – username of other client</w:t>
      </w:r>
    </w:p>
    <w:p w:rsidR="00E622DB" w:rsidRPr="00F22DEF" w:rsidRDefault="00E622DB" w:rsidP="00E622DB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E622DB" w:rsidRDefault="00E622DB" w:rsidP="00E622DB">
      <w:pPr>
        <w:pStyle w:val="ListParagraph"/>
      </w:pPr>
      <w:r w:rsidRPr="00F22DEF">
        <w:t>Code: 200 </w:t>
      </w:r>
    </w:p>
    <w:p w:rsidR="00E622DB" w:rsidRDefault="00E622DB" w:rsidP="00E622DB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E622DB" w:rsidRDefault="00E622DB" w:rsidP="00E622DB">
      <w:pPr>
        <w:pStyle w:val="ListParagraph"/>
        <w:numPr>
          <w:ilvl w:val="1"/>
          <w:numId w:val="1"/>
        </w:numPr>
      </w:pPr>
      <w:r>
        <w:t>Code: 442 unexpected entity.</w:t>
      </w:r>
    </w:p>
    <w:p w:rsidR="00E622DB" w:rsidRDefault="00E622DB" w:rsidP="00E622DB">
      <w:pPr>
        <w:pStyle w:val="ListParagraph"/>
        <w:numPr>
          <w:ilvl w:val="1"/>
          <w:numId w:val="1"/>
        </w:numPr>
      </w:pPr>
      <w:proofErr w:type="gramStart"/>
      <w:r>
        <w:t>Content:{</w:t>
      </w:r>
      <w:proofErr w:type="gramEnd"/>
      <w:r>
        <w:t>password: pass error, username: username error} all the fields are optional.</w:t>
      </w:r>
    </w:p>
    <w:p w:rsidR="00E622DB" w:rsidRDefault="00E622DB" w:rsidP="00E622DB">
      <w:pPr>
        <w:pStyle w:val="ListParagraph"/>
        <w:numPr>
          <w:ilvl w:val="1"/>
          <w:numId w:val="1"/>
        </w:numPr>
      </w:pPr>
      <w:r>
        <w:t>Code</w:t>
      </w:r>
      <w:r w:rsidR="00361C87">
        <w:t xml:space="preserve">: </w:t>
      </w:r>
      <w:r>
        <w:t>500 internal server er</w:t>
      </w:r>
      <w:r w:rsidR="00A92AF6">
        <w:t>r</w:t>
      </w:r>
      <w:r>
        <w:t>or</w:t>
      </w:r>
    </w:p>
    <w:p w:rsidR="00A92AF6" w:rsidRDefault="00A92AF6" w:rsidP="00A92AF6">
      <w:pPr>
        <w:pStyle w:val="ListParagraph"/>
        <w:numPr>
          <w:ilvl w:val="1"/>
          <w:numId w:val="1"/>
        </w:numPr>
      </w:pPr>
      <w:r>
        <w:t>Code 401 unaut</w:t>
      </w:r>
      <w:r w:rsidR="00361C87">
        <w:t>ho</w:t>
      </w:r>
      <w:r>
        <w:t xml:space="preserve">rized, can’t register with JWT authentication.???? Is correct?? </w:t>
      </w:r>
    </w:p>
    <w:p w:rsidR="00E622DB" w:rsidRDefault="00E622DB" w:rsidP="00E622DB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E622DB" w:rsidRDefault="00E622DB" w:rsidP="00E622DB">
      <w:pPr>
        <w:ind w:left="360"/>
      </w:pPr>
    </w:p>
    <w:p w:rsidR="00E622DB" w:rsidRDefault="00361C87" w:rsidP="00E622DB">
      <w:pPr>
        <w:pStyle w:val="Heading1"/>
      </w:pPr>
      <w:r>
        <w:t>URL</w:t>
      </w:r>
      <w:r w:rsidR="00E622DB">
        <w:t>: /login</w:t>
      </w:r>
    </w:p>
    <w:p w:rsidR="00E622DB" w:rsidRDefault="00E622DB" w:rsidP="00E622DB">
      <w:pPr>
        <w:pStyle w:val="Heading2"/>
      </w:pPr>
      <w:r>
        <w:t>GET:</w:t>
      </w:r>
    </w:p>
    <w:p w:rsidR="00E622DB" w:rsidRPr="004E04D7" w:rsidRDefault="00E622DB" w:rsidP="00E622DB">
      <w:r>
        <w:t>Get JWT token to use when access data</w:t>
      </w:r>
    </w:p>
    <w:p w:rsidR="00E622DB" w:rsidRPr="00EC4541" w:rsidRDefault="00E622DB" w:rsidP="00E622DB">
      <w:pPr>
        <w:pStyle w:val="ListParagraph"/>
        <w:numPr>
          <w:ilvl w:val="0"/>
          <w:numId w:val="1"/>
        </w:numPr>
      </w:pPr>
      <w:r w:rsidRPr="00EC4541">
        <w:t>Data Params:</w:t>
      </w:r>
    </w:p>
    <w:p w:rsidR="00E622DB" w:rsidRPr="00F22DEF" w:rsidRDefault="00E622DB" w:rsidP="00E622DB">
      <w:pPr>
        <w:pStyle w:val="ListParagraph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</w:t>
      </w:r>
      <w:proofErr w:type="spellStart"/>
      <w:proofErr w:type="gramStart"/>
      <w:r>
        <w:t>username:password</w:t>
      </w:r>
      <w:proofErr w:type="spellEnd"/>
      <w:proofErr w:type="gramEnd"/>
      <w:r>
        <w:t xml:space="preserve"> on base 64 encoding</w:t>
      </w:r>
    </w:p>
    <w:p w:rsidR="00E622DB" w:rsidRPr="00F22DEF" w:rsidRDefault="00E622DB" w:rsidP="00E622DB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E622DB" w:rsidRDefault="00E622DB" w:rsidP="00E622DB">
      <w:pPr>
        <w:pStyle w:val="ListParagraph"/>
      </w:pPr>
      <w:r w:rsidRPr="00F22DEF">
        <w:t>Code: 200 </w:t>
      </w:r>
      <w:r w:rsidRPr="00F22DEF">
        <w:br/>
        <w:t>Content: {</w:t>
      </w:r>
      <w:r w:rsidR="00361C87">
        <w:t>Authentication</w:t>
      </w:r>
      <w:r w:rsidRPr="00F22DEF">
        <w:t xml:space="preserve">: </w:t>
      </w:r>
      <w:r>
        <w:t>JWT token}</w:t>
      </w:r>
    </w:p>
    <w:p w:rsidR="00A92AF6" w:rsidRDefault="00A92AF6" w:rsidP="00A92AF6">
      <w:pPr>
        <w:pStyle w:val="ListParagraph"/>
      </w:pPr>
      <w:r>
        <w:t xml:space="preserve">Code: 442 unexpected entity, </w:t>
      </w:r>
      <w:bookmarkStart w:id="0" w:name="_GoBack"/>
      <w:r>
        <w:t>username or passwords is wrong</w:t>
      </w:r>
      <w:bookmarkEnd w:id="0"/>
      <w:r>
        <w:t>.</w:t>
      </w:r>
    </w:p>
    <w:p w:rsidR="00A92AF6" w:rsidRDefault="00A92AF6" w:rsidP="00A92AF6">
      <w:pPr>
        <w:pStyle w:val="ListParagraph"/>
      </w:pPr>
      <w:r>
        <w:t>Code 401 unaut</w:t>
      </w:r>
      <w:r w:rsidR="00361C87">
        <w:t>ho</w:t>
      </w:r>
      <w:r>
        <w:t>rized, can’t log</w:t>
      </w:r>
      <w:r w:rsidR="00361C87">
        <w:t xml:space="preserve"> </w:t>
      </w:r>
      <w:r>
        <w:t xml:space="preserve">in with JWT authentication.???? Is correct?? </w:t>
      </w:r>
    </w:p>
    <w:p w:rsidR="00A92AF6" w:rsidRPr="00F22DEF" w:rsidRDefault="00A92AF6" w:rsidP="00E622DB">
      <w:pPr>
        <w:pStyle w:val="ListParagraph"/>
      </w:pPr>
    </w:p>
    <w:p w:rsidR="00E622DB" w:rsidRPr="00F22DEF" w:rsidRDefault="00E622DB" w:rsidP="00E622DB">
      <w:pPr>
        <w:pStyle w:val="ListParagraph"/>
        <w:numPr>
          <w:ilvl w:val="0"/>
          <w:numId w:val="1"/>
        </w:numPr>
      </w:pPr>
      <w:r w:rsidRPr="00F22DEF">
        <w:t>Error Response:</w:t>
      </w:r>
      <w:r>
        <w:t xml:space="preserve"> </w:t>
      </w:r>
    </w:p>
    <w:p w:rsidR="00E622DB" w:rsidRDefault="00E622DB" w:rsidP="00E622DB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/>
    <w:p w:rsidR="00A92AF6" w:rsidRDefault="00A92AF6" w:rsidP="00A92AF6"/>
    <w:p w:rsidR="00A92AF6" w:rsidRDefault="00A92AF6" w:rsidP="00A92AF6"/>
    <w:p w:rsidR="00A92AF6" w:rsidRDefault="00A92AF6" w:rsidP="00A92AF6"/>
    <w:p w:rsidR="00A92AF6" w:rsidRDefault="00A92AF6" w:rsidP="00A92AF6"/>
    <w:p w:rsidR="00A92AF6" w:rsidRDefault="00A92AF6" w:rsidP="00A92AF6"/>
    <w:p w:rsidR="00A92AF6" w:rsidRDefault="00361C87" w:rsidP="00A92AF6">
      <w:pPr>
        <w:pStyle w:val="Heading1"/>
      </w:pPr>
      <w:r>
        <w:lastRenderedPageBreak/>
        <w:t>URL</w:t>
      </w:r>
      <w:r w:rsidR="00A92AF6">
        <w:t>: /passwords</w:t>
      </w:r>
    </w:p>
    <w:p w:rsidR="00A92AF6" w:rsidRDefault="00A92AF6" w:rsidP="00A92AF6">
      <w:pPr>
        <w:pStyle w:val="Heading2"/>
      </w:pPr>
      <w:r>
        <w:t>GET:</w:t>
      </w:r>
    </w:p>
    <w:p w:rsidR="00A92AF6" w:rsidRDefault="00A92AF6" w:rsidP="00A92AF6">
      <w:r>
        <w:t>Get all programs ID and usernames</w:t>
      </w:r>
    </w:p>
    <w:p w:rsidR="00A92AF6" w:rsidRPr="00F22DEF" w:rsidRDefault="00A92AF6" w:rsidP="00A92AF6">
      <w:pPr>
        <w:pStyle w:val="ListParagraph"/>
        <w:numPr>
          <w:ilvl w:val="0"/>
          <w:numId w:val="2"/>
        </w:numPr>
      </w:pPr>
      <w:r>
        <w:t>Headers:</w:t>
      </w:r>
    </w:p>
    <w:p w:rsidR="00A92AF6" w:rsidRPr="00F22DEF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Default="00A92AF6" w:rsidP="00A92AF6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</w:t>
      </w:r>
    </w:p>
    <w:p w:rsidR="00A92AF6" w:rsidRDefault="00A92AF6" w:rsidP="00A92AF6">
      <w:pPr>
        <w:pStyle w:val="ListParagraph"/>
      </w:pPr>
      <w:proofErr w:type="gramStart"/>
      <w:r>
        <w:t>records:[</w:t>
      </w:r>
      <w:proofErr w:type="gramEnd"/>
    </w:p>
    <w:p w:rsidR="00A92AF6" w:rsidRDefault="00A92AF6" w:rsidP="00A92AF6">
      <w:pPr>
        <w:pStyle w:val="ListParagraph"/>
      </w:pPr>
      <w:r>
        <w:t>{</w:t>
      </w:r>
      <w:proofErr w:type="gramStart"/>
      <w:r>
        <w:t>username:[</w:t>
      </w:r>
      <w:proofErr w:type="gramEnd"/>
      <w:r>
        <w:t xml:space="preserve">string], </w:t>
      </w:r>
      <w:proofErr w:type="spellStart"/>
      <w:r>
        <w:t>programID</w:t>
      </w:r>
      <w:proofErr w:type="spellEnd"/>
      <w:r>
        <w:t xml:space="preserve">:[string], </w:t>
      </w:r>
      <w:proofErr w:type="spellStart"/>
      <w:r>
        <w:t>sec_level</w:t>
      </w:r>
      <w:proofErr w:type="spellEnd"/>
      <w:r>
        <w:t>: [string]}</w:t>
      </w:r>
    </w:p>
    <w:p w:rsidR="00A92AF6" w:rsidRDefault="00A92AF6" w:rsidP="00A92AF6">
      <w:pPr>
        <w:pStyle w:val="ListParagraph"/>
      </w:pPr>
      <w:r>
        <w:t>……</w:t>
      </w:r>
    </w:p>
    <w:p w:rsidR="00A92AF6" w:rsidRDefault="00A92AF6" w:rsidP="00A92AF6">
      <w:pPr>
        <w:pStyle w:val="ListParagraph"/>
      </w:pPr>
      <w:r>
        <w:tab/>
        <w:t>]</w:t>
      </w:r>
    </w:p>
    <w:p w:rsidR="00A92AF6" w:rsidRPr="00F22DEF" w:rsidRDefault="00A92AF6" w:rsidP="00A92AF6">
      <w:pPr>
        <w:pStyle w:val="ListParagraph"/>
      </w:pPr>
      <w:r w:rsidRPr="00F22DEF">
        <w:t>}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  <w:proofErr w:type="gramStart"/>
      <w:r>
        <w:t>401,  JWT</w:t>
      </w:r>
      <w:proofErr w:type="gramEnd"/>
      <w:r>
        <w:t xml:space="preserve"> token have invalid data.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>
      <w:pPr>
        <w:pStyle w:val="Heading2"/>
      </w:pPr>
      <w:r>
        <w:t>POST:</w:t>
      </w:r>
    </w:p>
    <w:p w:rsidR="00A92AF6" w:rsidRPr="004E04D7" w:rsidRDefault="00A92AF6" w:rsidP="00A92AF6">
      <w:r>
        <w:t>Add new program username and password record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>
        <w:t>Headers:</w:t>
      </w:r>
    </w:p>
    <w:p w:rsidR="00A92AF6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1B4EA4" w:rsidRPr="001B4EA4" w:rsidRDefault="001B4EA4" w:rsidP="001B4EA4">
      <w:pPr>
        <w:pStyle w:val="ListParagraph"/>
        <w:numPr>
          <w:ilvl w:val="0"/>
          <w:numId w:val="1"/>
        </w:numPr>
        <w:rPr>
          <w:rStyle w:val="Strong"/>
        </w:rPr>
      </w:pPr>
      <w:r w:rsidRPr="001B4EA4">
        <w:t>Data Params:</w:t>
      </w:r>
    </w:p>
    <w:p w:rsidR="001B4EA4" w:rsidRDefault="001B4EA4" w:rsidP="001B4EA4">
      <w:pPr>
        <w:pStyle w:val="ListParagraph"/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 xml:space="preserve">string], password:[string], </w:t>
      </w:r>
      <w:proofErr w:type="spellStart"/>
      <w:r>
        <w:t>programID</w:t>
      </w:r>
      <w:proofErr w:type="spellEnd"/>
      <w:r>
        <w:t xml:space="preserve">:[string], </w:t>
      </w:r>
      <w:r w:rsidRPr="006D760C">
        <w:t>'</w:t>
      </w:r>
      <w:proofErr w:type="spellStart"/>
      <w:r w:rsidRPr="006D760C">
        <w:t>sec_level</w:t>
      </w:r>
      <w:proofErr w:type="spellEnd"/>
      <w:r w:rsidRPr="006D760C">
        <w:t>'</w:t>
      </w:r>
      <w:r>
        <w:t>: [int]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Default="001B4EA4" w:rsidP="001B4EA4">
      <w:pPr>
        <w:pStyle w:val="ListParagraph"/>
        <w:numPr>
          <w:ilvl w:val="0"/>
          <w:numId w:val="1"/>
        </w:numPr>
      </w:pPr>
      <w:r>
        <w:t>Code: 200 </w:t>
      </w:r>
    </w:p>
    <w:p w:rsidR="00EE7C5A" w:rsidRDefault="00EE7C5A" w:rsidP="00EE7C5A">
      <w:pPr>
        <w:pStyle w:val="ListParagraph"/>
        <w:numPr>
          <w:ilvl w:val="0"/>
          <w:numId w:val="1"/>
        </w:numPr>
      </w:pPr>
      <w:r>
        <w:t xml:space="preserve">Code: 442 unexpected entity, if one of the </w:t>
      </w:r>
      <w:proofErr w:type="gramStart"/>
      <w:r>
        <w:t>data</w:t>
      </w:r>
      <w:proofErr w:type="gramEnd"/>
      <w:r>
        <w:t xml:space="preserve"> params values is missing.</w:t>
      </w:r>
    </w:p>
    <w:p w:rsidR="00EE7C5A" w:rsidRDefault="00EE7C5A" w:rsidP="00EE7C5A">
      <w:pPr>
        <w:pStyle w:val="ListParagraph"/>
        <w:numPr>
          <w:ilvl w:val="0"/>
          <w:numId w:val="1"/>
        </w:numPr>
      </w:pPr>
      <w:r>
        <w:t>Data params:</w:t>
      </w:r>
    </w:p>
    <w:p w:rsidR="00EE7C5A" w:rsidRDefault="00EE7C5A" w:rsidP="00EE7C5A">
      <w:pPr>
        <w:pStyle w:val="ListParagraph"/>
        <w:numPr>
          <w:ilvl w:val="0"/>
          <w:numId w:val="1"/>
        </w:numPr>
      </w:pPr>
      <w:proofErr w:type="gramStart"/>
      <w:r>
        <w:t>{</w:t>
      </w:r>
      <w:r w:rsidRPr="00EE7C5A">
        <w:t xml:space="preserve"> </w:t>
      </w:r>
      <w:r>
        <w:t>username</w:t>
      </w:r>
      <w:proofErr w:type="gramEnd"/>
      <w:r>
        <w:t xml:space="preserve"> : [str]….}, all the values are optional.</w:t>
      </w:r>
    </w:p>
    <w:p w:rsidR="001B4EA4" w:rsidRPr="00F22DEF" w:rsidRDefault="001B4EA4" w:rsidP="001B4EA4">
      <w:pPr>
        <w:pStyle w:val="ListParagraph"/>
        <w:numPr>
          <w:ilvl w:val="0"/>
          <w:numId w:val="1"/>
        </w:numPr>
      </w:pPr>
      <w:r>
        <w:t xml:space="preserve">Code: </w:t>
      </w:r>
      <w:r w:rsidR="002D0F53">
        <w:t>500 internal server error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/>
    <w:p w:rsidR="00A92AF6" w:rsidRPr="00343091" w:rsidRDefault="00A92AF6" w:rsidP="00A92AF6"/>
    <w:p w:rsidR="00A92AF6" w:rsidRDefault="00361C87" w:rsidP="00A92AF6">
      <w:pPr>
        <w:pStyle w:val="Heading1"/>
      </w:pPr>
      <w:r>
        <w:t>URL</w:t>
      </w:r>
      <w:r w:rsidR="00A92AF6">
        <w:t>: /passwords</w:t>
      </w:r>
      <w:proofErr w:type="gramStart"/>
      <w:r w:rsidR="00A92AF6">
        <w:t>/{</w:t>
      </w:r>
      <w:proofErr w:type="gramEnd"/>
      <w:r w:rsidR="00A92AF6">
        <w:t>program ID}</w:t>
      </w:r>
    </w:p>
    <w:p w:rsidR="00A92AF6" w:rsidRDefault="00A92AF6" w:rsidP="00A92AF6">
      <w:pPr>
        <w:pStyle w:val="Heading2"/>
      </w:pPr>
      <w:r>
        <w:t>GET:</w:t>
      </w:r>
    </w:p>
    <w:p w:rsidR="00A92AF6" w:rsidRPr="004E04D7" w:rsidRDefault="00A92AF6" w:rsidP="00A92AF6">
      <w:r>
        <w:t>Get program username and password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>
        <w:t>Headers:</w:t>
      </w:r>
    </w:p>
    <w:p w:rsidR="00A92AF6" w:rsidRPr="00F22DEF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Pr="00F22DEF" w:rsidRDefault="00A92AF6" w:rsidP="00A92AF6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username</w:t>
      </w:r>
      <w:r w:rsidRPr="00F22DEF">
        <w:t xml:space="preserve"> : </w:t>
      </w:r>
      <w:r>
        <w:t xml:space="preserve">[string], password:[string], </w:t>
      </w:r>
      <w:proofErr w:type="spellStart"/>
      <w:r>
        <w:t>SecLevel</w:t>
      </w:r>
      <w:proofErr w:type="spellEnd"/>
      <w:r>
        <w:t>:[string]</w:t>
      </w:r>
      <w:r w:rsidRPr="00F22DEF">
        <w:t>}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EE7C5A" w:rsidRDefault="002D0F53" w:rsidP="00EE7C5A">
      <w:pPr>
        <w:pStyle w:val="ListParagraph"/>
        <w:numPr>
          <w:ilvl w:val="0"/>
          <w:numId w:val="1"/>
        </w:numPr>
      </w:pPr>
      <w:r>
        <w:t>Code:</w:t>
      </w:r>
      <w:proofErr w:type="gramStart"/>
      <w:r w:rsidR="00A92AF6">
        <w:t xml:space="preserve">401 </w:t>
      </w:r>
      <w:r>
        <w:t xml:space="preserve"> </w:t>
      </w:r>
      <w:proofErr w:type="spellStart"/>
      <w:r>
        <w:t>unauterized</w:t>
      </w:r>
      <w:proofErr w:type="spellEnd"/>
      <w:proofErr w:type="gramEnd"/>
      <w:r w:rsidR="00A92AF6">
        <w:t xml:space="preserve">, when authentication level is not </w:t>
      </w:r>
      <w:r>
        <w:t>enough.</w:t>
      </w:r>
    </w:p>
    <w:p w:rsidR="00A92AF6" w:rsidRDefault="00A92AF6" w:rsidP="00A92AF6">
      <w:pPr>
        <w:ind w:left="720"/>
      </w:pPr>
      <w:r>
        <w:t>H</w:t>
      </w:r>
      <w:r w:rsidR="00EE7C5A">
        <w:t>eader</w:t>
      </w:r>
      <w:r>
        <w:t>:</w:t>
      </w:r>
    </w:p>
    <w:p w:rsidR="00A92AF6" w:rsidRDefault="00A92AF6" w:rsidP="00A92AF6">
      <w:pPr>
        <w:ind w:left="720"/>
      </w:pPr>
      <w:r>
        <w:tab/>
      </w:r>
      <w:proofErr w:type="spellStart"/>
      <w:r>
        <w:t>SecLevel</w:t>
      </w:r>
      <w:proofErr w:type="spellEnd"/>
      <w:r>
        <w:t>: int</w:t>
      </w:r>
    </w:p>
    <w:p w:rsidR="002D0F53" w:rsidRDefault="002D0F53" w:rsidP="002D0F53">
      <w:pPr>
        <w:pStyle w:val="ListParagraph"/>
        <w:numPr>
          <w:ilvl w:val="0"/>
          <w:numId w:val="1"/>
        </w:numPr>
      </w:pPr>
      <w:r>
        <w:t>Code:</w:t>
      </w:r>
      <w:r w:rsidR="00EE7C5A">
        <w:t xml:space="preserve"> </w:t>
      </w:r>
      <w:r>
        <w:t>401 unaut</w:t>
      </w:r>
      <w:r w:rsidR="00361C87">
        <w:t>ho</w:t>
      </w:r>
      <w:r>
        <w:t>rized, when authentication is wrong.</w:t>
      </w:r>
    </w:p>
    <w:p w:rsidR="002D0F53" w:rsidRPr="002D0F53" w:rsidRDefault="002D0F53" w:rsidP="00571B65">
      <w:pPr>
        <w:pStyle w:val="ListParagraph"/>
        <w:numPr>
          <w:ilvl w:val="0"/>
          <w:numId w:val="1"/>
        </w:numPr>
      </w:pPr>
      <w:r>
        <w:t xml:space="preserve">Code: 404 </w:t>
      </w:r>
      <w:r w:rsidR="00571B65">
        <w:t xml:space="preserve">not found, program id </w:t>
      </w:r>
      <w:proofErr w:type="gramStart"/>
      <w:r w:rsidR="00571B65">
        <w:t>don’t</w:t>
      </w:r>
      <w:proofErr w:type="gramEnd"/>
      <w:r w:rsidR="00571B65">
        <w:t xml:space="preserve"> exist.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>
      <w:pPr>
        <w:pStyle w:val="Heading2"/>
      </w:pPr>
      <w:r>
        <w:t>PATCH:</w:t>
      </w:r>
    </w:p>
    <w:p w:rsidR="00A92AF6" w:rsidRPr="004E04D7" w:rsidRDefault="00A92AF6" w:rsidP="00A92AF6">
      <w:r>
        <w:t>Change program username/password/</w:t>
      </w:r>
      <w:proofErr w:type="spellStart"/>
      <w:r>
        <w:t>programID</w:t>
      </w:r>
      <w:proofErr w:type="spellEnd"/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>
        <w:t>Headers:</w:t>
      </w:r>
    </w:p>
    <w:p w:rsidR="00A92AF6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571B65" w:rsidRDefault="00A92AF6" w:rsidP="00A92AF6">
      <w:pPr>
        <w:pStyle w:val="ListParagraph"/>
        <w:numPr>
          <w:ilvl w:val="0"/>
          <w:numId w:val="1"/>
        </w:numPr>
      </w:pPr>
      <w:r w:rsidRPr="00571B65">
        <w:t>Data Params:</w:t>
      </w:r>
    </w:p>
    <w:p w:rsidR="00A92AF6" w:rsidRDefault="00A92AF6" w:rsidP="00A92AF6">
      <w:pPr>
        <w:pStyle w:val="ListParagraph"/>
      </w:pPr>
      <w:r>
        <w:t>{</w:t>
      </w:r>
      <w:r w:rsidRPr="00F22DEF">
        <w:t>: </w:t>
      </w: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 xml:space="preserve">string], password:[string], </w:t>
      </w:r>
      <w:proofErr w:type="spellStart"/>
      <w:r>
        <w:t>programID</w:t>
      </w:r>
      <w:proofErr w:type="spellEnd"/>
      <w:r>
        <w:t>:[string]</w:t>
      </w:r>
      <w:r w:rsidRPr="00F22DEF">
        <w:t xml:space="preserve"> }</w:t>
      </w:r>
      <w:r>
        <w:t xml:space="preserve"> all of the fields are optional.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Pr="00F22DEF" w:rsidRDefault="00A92AF6" w:rsidP="00A92AF6">
      <w:pPr>
        <w:pStyle w:val="ListParagraph"/>
      </w:pPr>
      <w:r w:rsidRPr="00F22DEF">
        <w:t>Code: 200 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571B65" w:rsidRPr="00F22DEF" w:rsidRDefault="00571B65" w:rsidP="00A92AF6">
      <w:pPr>
        <w:pStyle w:val="ListParagraph"/>
        <w:numPr>
          <w:ilvl w:val="0"/>
          <w:numId w:val="1"/>
        </w:numPr>
      </w:pPr>
      <w:r>
        <w:t xml:space="preserve">Code: 404 not found, program id </w:t>
      </w:r>
      <w:r w:rsidR="005F78D2">
        <w:t>doesn’t</w:t>
      </w:r>
      <w:r>
        <w:t xml:space="preserve"> exist.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>
      <w:pPr>
        <w:pStyle w:val="Heading2"/>
      </w:pPr>
      <w:r>
        <w:t>DELETE:</w:t>
      </w:r>
    </w:p>
    <w:p w:rsidR="00A92AF6" w:rsidRPr="004E04D7" w:rsidRDefault="00A92AF6" w:rsidP="00A92AF6">
      <w:r>
        <w:t>Delete password username pair from database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>
        <w:t>Headers:</w:t>
      </w:r>
    </w:p>
    <w:p w:rsidR="00A92AF6" w:rsidRDefault="00A92AF6" w:rsidP="00A92AF6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F22DEF" w:rsidRDefault="00A92AF6" w:rsidP="00A92AF6">
      <w:pPr>
        <w:pStyle w:val="ListParagraph"/>
        <w:numPr>
          <w:ilvl w:val="0"/>
          <w:numId w:val="1"/>
        </w:numPr>
      </w:pPr>
      <w:r w:rsidRPr="00F22DEF">
        <w:t>Success Response:</w:t>
      </w:r>
    </w:p>
    <w:p w:rsidR="00A92AF6" w:rsidRPr="00F22DEF" w:rsidRDefault="00A92AF6" w:rsidP="00A92AF6">
      <w:pPr>
        <w:pStyle w:val="ListParagraph"/>
      </w:pPr>
      <w:r w:rsidRPr="00F22DEF">
        <w:t>Code: 200 </w:t>
      </w:r>
      <w:r w:rsidRPr="00F22DEF">
        <w:br/>
        <w:t>Content: { }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Error Response:</w:t>
      </w:r>
    </w:p>
    <w:p w:rsidR="00571B65" w:rsidRPr="00F22DEF" w:rsidRDefault="00571B65" w:rsidP="00571B65">
      <w:pPr>
        <w:pStyle w:val="ListParagraph"/>
        <w:numPr>
          <w:ilvl w:val="0"/>
          <w:numId w:val="1"/>
        </w:numPr>
      </w:pPr>
      <w:r>
        <w:t xml:space="preserve">Code: 404 not found, program id </w:t>
      </w:r>
      <w:r w:rsidR="005F78D2">
        <w:t>doesn’t</w:t>
      </w:r>
      <w:r>
        <w:t xml:space="preserve"> exist.</w:t>
      </w:r>
    </w:p>
    <w:p w:rsidR="00A92AF6" w:rsidRDefault="00A92AF6" w:rsidP="00A92AF6">
      <w:pPr>
        <w:pStyle w:val="ListParagraph"/>
        <w:numPr>
          <w:ilvl w:val="0"/>
          <w:numId w:val="1"/>
        </w:numPr>
      </w:pPr>
      <w:r w:rsidRPr="00F22DEF">
        <w:t>Sample Call:</w:t>
      </w:r>
    </w:p>
    <w:p w:rsidR="00A92AF6" w:rsidRDefault="00A92AF6" w:rsidP="00A92AF6"/>
    <w:p w:rsidR="00E622DB" w:rsidRDefault="00E622DB" w:rsidP="00E622DB"/>
    <w:p w:rsidR="00E622DB" w:rsidRPr="00E622DB" w:rsidRDefault="00E622DB" w:rsidP="00E622DB">
      <w:pPr>
        <w:bidi/>
      </w:pPr>
    </w:p>
    <w:sectPr w:rsidR="00E622DB" w:rsidRPr="00E622D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0F2C35"/>
    <w:multiLevelType w:val="hybridMultilevel"/>
    <w:tmpl w:val="4254E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562174"/>
    <w:multiLevelType w:val="hybridMultilevel"/>
    <w:tmpl w:val="D006F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tjQ2NjQxsTAxNjdS0lEKTi0uzszPAykwqgUAI+CIbywAAAA="/>
  </w:docVars>
  <w:rsids>
    <w:rsidRoot w:val="00261EA3"/>
    <w:rsid w:val="000A037F"/>
    <w:rsid w:val="001B4EA4"/>
    <w:rsid w:val="001E346F"/>
    <w:rsid w:val="00261EA3"/>
    <w:rsid w:val="002D0F53"/>
    <w:rsid w:val="00361C87"/>
    <w:rsid w:val="00571B65"/>
    <w:rsid w:val="005F78D2"/>
    <w:rsid w:val="007D6CC4"/>
    <w:rsid w:val="00A35B16"/>
    <w:rsid w:val="00A92AF6"/>
    <w:rsid w:val="00B65FD4"/>
    <w:rsid w:val="00E622DB"/>
    <w:rsid w:val="00EE7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38CAF8-93F6-46AE-A440-24113C2DF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22DB"/>
  </w:style>
  <w:style w:type="paragraph" w:styleId="Heading1">
    <w:name w:val="heading 1"/>
    <w:basedOn w:val="Normal"/>
    <w:next w:val="Normal"/>
    <w:link w:val="Heading1Char"/>
    <w:uiPriority w:val="9"/>
    <w:qFormat/>
    <w:rsid w:val="00E622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2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2D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22DB"/>
    <w:rPr>
      <w:rFonts w:asciiTheme="majorHAnsi" w:eastAsiaTheme="majorEastAsia" w:hAnsiTheme="majorHAnsi" w:cstheme="majorBidi"/>
      <w:sz w:val="28"/>
      <w:szCs w:val="26"/>
    </w:rPr>
  </w:style>
  <w:style w:type="character" w:styleId="Strong">
    <w:name w:val="Strong"/>
    <w:basedOn w:val="DefaultParagraphFont"/>
    <w:uiPriority w:val="22"/>
    <w:qFormat/>
    <w:rsid w:val="00E622DB"/>
    <w:rPr>
      <w:b/>
      <w:bCs/>
    </w:rPr>
  </w:style>
  <w:style w:type="paragraph" w:styleId="ListParagraph">
    <w:name w:val="List Paragraph"/>
    <w:basedOn w:val="Normal"/>
    <w:uiPriority w:val="34"/>
    <w:qFormat/>
    <w:rsid w:val="00E622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2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3</Pages>
  <Words>365</Words>
  <Characters>208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di</cp:lastModifiedBy>
  <cp:revision>9</cp:revision>
  <dcterms:created xsi:type="dcterms:W3CDTF">2019-03-26T11:31:00Z</dcterms:created>
  <dcterms:modified xsi:type="dcterms:W3CDTF">2019-04-22T15:27:00Z</dcterms:modified>
</cp:coreProperties>
</file>